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A0E25" w:rsidRDefault="000504F1">
      <w:r>
        <w:t>Expenditure:</w:t>
      </w:r>
    </w:p>
    <w:p w:rsidR="000504F1" w:rsidRDefault="000504F1" w:rsidP="000504F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tab/>
      </w:r>
      <w:r>
        <w:rPr>
          <w:rFonts w:ascii="Courier New" w:hAnsi="Courier New" w:cs="Courier New"/>
        </w:rPr>
        <w:t>&lt;</w:t>
      </w:r>
      <w:proofErr w:type="spellStart"/>
      <w:r>
        <w:rPr>
          <w:rFonts w:ascii="Courier New" w:hAnsi="Courier New" w:cs="Courier New"/>
        </w:rPr>
        <w:t>mxfile</w:t>
      </w:r>
      <w:proofErr w:type="spellEnd"/>
      <w:r>
        <w:rPr>
          <w:rFonts w:ascii="Courier New" w:hAnsi="Courier New" w:cs="Courier New"/>
        </w:rPr>
        <w:t xml:space="preserve"> </w:t>
      </w:r>
      <w:proofErr w:type="spellStart"/>
      <w:r>
        <w:rPr>
          <w:rFonts w:ascii="Courier New" w:hAnsi="Courier New" w:cs="Courier New"/>
        </w:rPr>
        <w:t>userAgent</w:t>
      </w:r>
      <w:proofErr w:type="spellEnd"/>
      <w:r>
        <w:rPr>
          <w:rFonts w:ascii="Courier New" w:hAnsi="Courier New" w:cs="Courier New"/>
        </w:rPr>
        <w:t>="Mozilla/5.0 (Windows NT 6.2; rv:62.0) Gecko/20100101 Firefox/62.0" version="8.9.7" editor="www.draw.io" type="device"&gt;&lt;diagram id="44135a9f-ae59-6ec0-0361-89fa9e252813" name="Page-1"&gt;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&lt;/diagram&gt;&lt;/mxfile&gt;</w:t>
      </w:r>
    </w:p>
    <w:p w:rsidR="000504F1" w:rsidRDefault="000504F1"/>
    <w:p w:rsidR="000504F1" w:rsidRDefault="000504F1"/>
    <w:p w:rsidR="000504F1" w:rsidRDefault="000504F1">
      <w:r>
        <w:br w:type="page"/>
      </w:r>
    </w:p>
    <w:p w:rsidR="000504F1" w:rsidRDefault="000504F1">
      <w:r>
        <w:lastRenderedPageBreak/>
        <w:t>Revenue:</w:t>
      </w:r>
    </w:p>
    <w:p w:rsidR="000504F1" w:rsidRDefault="000504F1" w:rsidP="000504F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tab/>
      </w:r>
      <w:r>
        <w:rPr>
          <w:rFonts w:ascii="Courier New" w:hAnsi="Courier New" w:cs="Courier New"/>
        </w:rPr>
        <w:t>&lt;</w:t>
      </w:r>
      <w:proofErr w:type="spellStart"/>
      <w:r>
        <w:rPr>
          <w:rFonts w:ascii="Courier New" w:hAnsi="Courier New" w:cs="Courier New"/>
        </w:rPr>
        <w:t>mxfile</w:t>
      </w:r>
      <w:proofErr w:type="spellEnd"/>
      <w:r>
        <w:rPr>
          <w:rFonts w:ascii="Courier New" w:hAnsi="Courier New" w:cs="Courier New"/>
        </w:rPr>
        <w:t xml:space="preserve"> </w:t>
      </w:r>
      <w:proofErr w:type="spellStart"/>
      <w:r>
        <w:rPr>
          <w:rFonts w:ascii="Courier New" w:hAnsi="Courier New" w:cs="Courier New"/>
        </w:rPr>
        <w:t>userAgent</w:t>
      </w:r>
      <w:proofErr w:type="spellEnd"/>
      <w:r>
        <w:rPr>
          <w:rFonts w:ascii="Courier New" w:hAnsi="Courier New" w:cs="Courier New"/>
        </w:rPr>
        <w:t>="Mozilla/5.0 (Windows NT 6.2; rv:62.0) Gecko/20100101 Firefox/62.0" version="8.9.7" editor="www.draw.io" type="device"&gt;&lt;diagram id="e9b326ae-8a04-ed99-b128-681c9bbafa50" name="Page-1"&gt;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&lt;/diagram&gt;&lt;/mxfile&gt;</w:t>
      </w:r>
    </w:p>
    <w:p w:rsidR="000504F1" w:rsidRDefault="000504F1">
      <w:bookmarkStart w:id="0" w:name="_GoBack"/>
      <w:bookmarkEnd w:id="0"/>
    </w:p>
    <w:sectPr w:rsidR="000504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zNbUwNjS2sDA2sTRT0lEKTi0uzszPAykwrAUAfE8kKCwAAAA="/>
  </w:docVars>
  <w:rsids>
    <w:rsidRoot w:val="000504F1"/>
    <w:rsid w:val="000504F1"/>
    <w:rsid w:val="000568FC"/>
    <w:rsid w:val="001209FB"/>
    <w:rsid w:val="001B7B65"/>
    <w:rsid w:val="00217261"/>
    <w:rsid w:val="002B6E88"/>
    <w:rsid w:val="003C0E29"/>
    <w:rsid w:val="004B3F78"/>
    <w:rsid w:val="004F45FC"/>
    <w:rsid w:val="0053624A"/>
    <w:rsid w:val="006A0E25"/>
    <w:rsid w:val="006A5CB0"/>
    <w:rsid w:val="00965BE8"/>
    <w:rsid w:val="00B7555B"/>
    <w:rsid w:val="00D15ADB"/>
    <w:rsid w:val="00EA7F46"/>
    <w:rsid w:val="00EC2594"/>
    <w:rsid w:val="00ED69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4B7C91D-3208-4DF3-834F-2BCD66DD4C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63</Words>
  <Characters>3214</Characters>
  <Application>Microsoft Office Word</Application>
  <DocSecurity>0</DocSecurity>
  <Lines>26</Lines>
  <Paragraphs>7</Paragraphs>
  <ScaleCrop>false</ScaleCrop>
  <Company/>
  <LinksUpToDate>false</LinksUpToDate>
  <CharactersWithSpaces>37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noFreak</dc:creator>
  <cp:keywords/>
  <dc:description/>
  <cp:lastModifiedBy>TechnoFreak</cp:lastModifiedBy>
  <cp:revision>1</cp:revision>
  <dcterms:created xsi:type="dcterms:W3CDTF">2018-07-21T14:10:00Z</dcterms:created>
  <dcterms:modified xsi:type="dcterms:W3CDTF">2018-07-21T14:11:00Z</dcterms:modified>
</cp:coreProperties>
</file>